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88A4B" w14:textId="67D509DE" w:rsidR="00781826" w:rsidRPr="00781826" w:rsidRDefault="00781826" w:rsidP="00781826">
      <w:pPr>
        <w:jc w:val="center"/>
        <w:rPr>
          <w:rFonts w:ascii="Arvo" w:hAnsi="Arvo"/>
          <w:b/>
          <w:bCs/>
          <w:i/>
          <w:iCs/>
          <w:sz w:val="48"/>
          <w:szCs w:val="48"/>
          <w:u w:val="single"/>
        </w:rPr>
      </w:pPr>
      <w:r w:rsidRPr="00781826">
        <w:rPr>
          <w:rFonts w:ascii="Arvo" w:hAnsi="Arvo"/>
          <w:b/>
          <w:bCs/>
          <w:i/>
          <w:iCs/>
          <w:sz w:val="48"/>
          <w:szCs w:val="48"/>
          <w:u w:val="single"/>
        </w:rPr>
        <w:t>ASSIGNMENT-1:</w:t>
      </w:r>
    </w:p>
    <w:p w14:paraId="1ACD0A98" w14:textId="77777777" w:rsidR="00781826" w:rsidRDefault="00781826" w:rsidP="00781826">
      <w:pPr>
        <w:rPr>
          <w:rFonts w:ascii="Arvo" w:hAnsi="Arvo"/>
          <w:sz w:val="48"/>
          <w:szCs w:val="48"/>
        </w:rPr>
      </w:pPr>
    </w:p>
    <w:p w14:paraId="5A120F00" w14:textId="77777777" w:rsidR="00781826" w:rsidRDefault="00781826" w:rsidP="00781826">
      <w:pPr>
        <w:rPr>
          <w:rFonts w:ascii="Arvo" w:hAnsi="Arvo"/>
          <w:sz w:val="48"/>
          <w:szCs w:val="48"/>
        </w:rPr>
      </w:pPr>
      <w:r w:rsidRPr="00781826">
        <w:rPr>
          <w:rFonts w:ascii="Arvo" w:hAnsi="Arvo"/>
          <w:sz w:val="48"/>
          <w:szCs w:val="48"/>
        </w:rPr>
        <w:t xml:space="preserve">Ans-1.  </w:t>
      </w:r>
    </w:p>
    <w:p w14:paraId="1A233189" w14:textId="72E86FB3" w:rsidR="00781826" w:rsidRPr="00781826" w:rsidRDefault="00781826" w:rsidP="00781826">
      <w:pPr>
        <w:rPr>
          <w:rFonts w:ascii="Arvo" w:hAnsi="Arvo"/>
          <w:sz w:val="48"/>
          <w:szCs w:val="48"/>
        </w:rPr>
      </w:pPr>
      <w:r w:rsidRPr="00781826">
        <w:rPr>
          <w:rFonts w:ascii="Arvo" w:hAnsi="Arvo"/>
          <w:sz w:val="48"/>
          <w:szCs w:val="48"/>
        </w:rPr>
        <w:t xml:space="preserve">Complexity = O(N+M) </w:t>
      </w:r>
    </w:p>
    <w:p w14:paraId="53301A74" w14:textId="77777777" w:rsidR="00781826" w:rsidRPr="00781826" w:rsidRDefault="00781826" w:rsidP="00781826">
      <w:pPr>
        <w:rPr>
          <w:rFonts w:ascii="Arvo" w:hAnsi="Arvo"/>
          <w:sz w:val="48"/>
          <w:szCs w:val="48"/>
        </w:rPr>
      </w:pPr>
    </w:p>
    <w:p w14:paraId="0D74D7B9" w14:textId="77777777" w:rsidR="00781826" w:rsidRDefault="00781826" w:rsidP="00781826">
      <w:pPr>
        <w:rPr>
          <w:rFonts w:ascii="Arvo" w:hAnsi="Arvo"/>
          <w:sz w:val="48"/>
          <w:szCs w:val="48"/>
        </w:rPr>
      </w:pPr>
      <w:r w:rsidRPr="00781826">
        <w:rPr>
          <w:rFonts w:ascii="Arvo" w:hAnsi="Arvo"/>
          <w:sz w:val="48"/>
          <w:szCs w:val="48"/>
        </w:rPr>
        <w:t xml:space="preserve">Ans-2. </w:t>
      </w:r>
    </w:p>
    <w:p w14:paraId="07BAC98B" w14:textId="07E8EA65" w:rsidR="00BB373F" w:rsidRPr="00781826" w:rsidRDefault="00781826" w:rsidP="00781826">
      <w:pPr>
        <w:rPr>
          <w:rFonts w:ascii="Arvo" w:hAnsi="Arvo"/>
          <w:sz w:val="48"/>
          <w:szCs w:val="48"/>
        </w:rPr>
      </w:pPr>
      <w:r w:rsidRPr="00781826">
        <w:rPr>
          <w:rFonts w:ascii="Arvo" w:hAnsi="Arvo"/>
          <w:sz w:val="48"/>
          <w:szCs w:val="48"/>
        </w:rPr>
        <w:t>b) X will be a better choice for all inputs except possibly small inputs</w:t>
      </w:r>
    </w:p>
    <w:sectPr w:rsidR="00BB373F" w:rsidRPr="007818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vo">
    <w:panose1 w:val="02000000000000000000"/>
    <w:charset w:val="00"/>
    <w:family w:val="auto"/>
    <w:pitch w:val="variable"/>
    <w:sig w:usb0="A00000A7" w:usb1="00000041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zAytLQ0MTQ0NDVX0lEKTi0uzszPAykwrAUAC3oCCCwAAAA="/>
  </w:docVars>
  <w:rsids>
    <w:rsidRoot w:val="00781826"/>
    <w:rsid w:val="00781826"/>
    <w:rsid w:val="00BB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1BBFA"/>
  <w15:chartTrackingRefBased/>
  <w15:docId w15:val="{C4606803-6E85-4ABC-B238-B5E843DF2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87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Jain</dc:creator>
  <cp:keywords/>
  <dc:description/>
  <cp:lastModifiedBy>Ankit Jain</cp:lastModifiedBy>
  <cp:revision>1</cp:revision>
  <dcterms:created xsi:type="dcterms:W3CDTF">2021-01-22T06:23:00Z</dcterms:created>
  <dcterms:modified xsi:type="dcterms:W3CDTF">2021-01-22T06:27:00Z</dcterms:modified>
</cp:coreProperties>
</file>